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6" w:name="X31fbe9b5a0dfb5fb78c56c1beb48d0bef72b84d"/>
    <w:p>
      <w:pPr>
        <w:pStyle w:val="Heading1"/>
      </w:pPr>
      <w:r>
        <w:t xml:space="preserve">Cover Letter for Ophthalmologist Position in India New Delhi</w:t>
      </w:r>
    </w:p>
    <w:p>
      <w:pPr>
        <w:pStyle w:val="FirstParagraph"/>
      </w:pPr>
      <w:r>
        <w:rPr>
          <w:bCs/>
          <w:b/>
        </w:rPr>
        <w:t xml:space="preserve">Mr. [Recipient's Name]</w:t>
      </w:r>
      <w:r>
        <w:br/>
      </w:r>
      <w:r>
        <w:t xml:space="preserve">[Hospital/Clinic Name]</w:t>
      </w:r>
      <w:r>
        <w:br/>
      </w:r>
      <w:r>
        <w:t xml:space="preserve">[Address Line 1]</w:t>
      </w:r>
      <w:r>
        <w:br/>
      </w:r>
      <w:r>
        <w:t xml:space="preserve">[Address Line 2, India New Delhi]</w:t>
      </w:r>
      <w:r>
        <w:br/>
      </w:r>
      <w:r>
        <w:t xml:space="preserve">[Email Address]</w:t>
      </w:r>
      <w:r>
        <w:br/>
      </w:r>
      <w:r>
        <w:t xml:space="preserve">[Phone Number]</w:t>
      </w:r>
    </w:p>
    <w:p>
      <w:pPr>
        <w:pStyle w:val="BodyText"/>
      </w:pPr>
      <w:r>
        <w:t xml:space="preserve">Date: [Insert Date]</w:t>
      </w:r>
    </w:p>
    <w:bookmarkStart w:id="25" w:name="X4fddc7151ca1a293f766061613b6d5668851f21"/>
    <w:p>
      <w:pPr>
        <w:pStyle w:val="Heading2"/>
      </w:pPr>
      <w:r>
        <w:t xml:space="preserve">Subject: Application for Ophthalmologist Position at [Hospital/Clinic Name], India New Delhi</w:t>
      </w:r>
    </w:p>
    <w:p>
      <w:pPr>
        <w:pStyle w:val="FirstParagraph"/>
      </w:pPr>
      <w:r>
        <w:t xml:space="preserve">Dear [Recipient's Name or Hiring Manager],</w:t>
      </w:r>
    </w:p>
    <w:p>
      <w:pPr>
        <w:pStyle w:val="BodyText"/>
      </w:pPr>
      <w:r>
        <w:t xml:space="preserve">I am writing to express my sincere interest in the Ophthalmologist position at [Hospital/Clinic Name] in India New Delhi. With a robust academic background, extensive clinical experience, and a deep commitment to advancing eye care in one of India’s most dynamic urban centers, I am eager to contribute my skills and passion for ophthalmology to your esteemed institution. As an Ophthalmologist with over [X years] of experience in diagnosing and treating complex ocular conditions, I am confident that my expertise aligns with the mission of [Hospital/Clinic Name] to provide high-quality, patient-centered care in India New Delhi.</w:t>
      </w:r>
    </w:p>
    <w:bookmarkStart w:id="20" w:name="professional-background-and-expertise"/>
    <w:p>
      <w:pPr>
        <w:pStyle w:val="Heading3"/>
      </w:pPr>
      <w:r>
        <w:t xml:space="preserve">Professional Background and Expertise</w:t>
      </w:r>
    </w:p>
    <w:p>
      <w:pPr>
        <w:pStyle w:val="FirstParagraph"/>
      </w:pPr>
      <w:r>
        <w:t xml:space="preserve">As a certified Ophthalmologist, I have dedicated my career to the prevention, diagnosis, and treatment of eye diseases. My journey began with a degree in MBBS from [Medical College Name], followed by a postgraduate specialization in Ophthalmology (MS) from [Institute Name]. This rigorous training equipped me with the technical skills and clinical acumen necessary to address a wide range of ocular disorders, from refractive errors to retinal pathologies and cataract surgeries. Over the years, I have honed my expertise in advanced procedures such as laser eye surgery, glaucoma management, and pediatric ophthalmology, ensuring that I remain at the forefront of modern ophthalmic care.</w:t>
      </w:r>
    </w:p>
    <w:p>
      <w:pPr>
        <w:pStyle w:val="BodyText"/>
      </w:pPr>
      <w:r>
        <w:t xml:space="preserve">My professional experience has spanned both public and private healthcare institutions in India New Delhi. At [Previous Hospital/Clinic Name], I served as a senior Ophthalmologist, where I led multidisciplinary teams to deliver comprehensive eye care solutions to patients from diverse socioeconomic backgrounds. My work in India New Delhi has exposed me to the unique challenges of urban healthcare, including high patient volumes and the need for efficient resource allocation. This experience has reinforced my ability to balance clinical excellence with operational efficiency, a skill set I am eager to bring to your team.</w:t>
      </w:r>
    </w:p>
    <w:bookmarkEnd w:id="20"/>
    <w:bookmarkStart w:id="21" w:name="Xe19cf75a869663f697eefe00098ff5aa56d5ae0"/>
    <w:p>
      <w:pPr>
        <w:pStyle w:val="Heading3"/>
      </w:pPr>
      <w:r>
        <w:t xml:space="preserve">Commitment to Patient-Centered Care in India New Delhi</w:t>
      </w:r>
    </w:p>
    <w:p>
      <w:pPr>
        <w:pStyle w:val="FirstParagraph"/>
      </w:pPr>
      <w:r>
        <w:t xml:space="preserve">At the core of my practice is a steadfast commitment to patient care. In India New Delhi, where access to specialized eye care can be uneven, I have focused on bridging gaps through community outreach programs and education. For instance, I organized free eye screening camps in underserved neighborhoods of Delhi, identifying over [X] patients with treatable conditions such as cataracts and diabetic retinopathy. These initiatives not only improved early detection rates but also fostered trust between the medical community and local populations.</w:t>
      </w:r>
    </w:p>
    <w:p>
      <w:pPr>
        <w:pStyle w:val="BodyText"/>
      </w:pPr>
      <w:r>
        <w:t xml:space="preserve">My approach to patient care is rooted in empathy, transparency, and personalized treatment plans. In India New Delhi’s fast-paced environment, I prioritize clear communication with patients and their families, ensuring they understand their diagnoses and available treatment options. Whether managing chronic conditions like glaucoma or performing intricate surgeries like corneal transplants, I strive to create a compassionate and supportive atmosphere for every patient.</w:t>
      </w:r>
    </w:p>
    <w:bookmarkEnd w:id="21"/>
    <w:bookmarkStart w:id="22" w:name="Xc911b3469f70e8c4f73c681a1457de63ccb1645"/>
    <w:p>
      <w:pPr>
        <w:pStyle w:val="Heading3"/>
      </w:pPr>
      <w:r>
        <w:t xml:space="preserve">Advancements in Ophthalmology and Research</w:t>
      </w:r>
    </w:p>
    <w:p>
      <w:pPr>
        <w:pStyle w:val="FirstParagraph"/>
      </w:pPr>
      <w:r>
        <w:t xml:space="preserve">Staying abreast of the latest advancements in ophthalmology is a priority for me. In India New Delhi, where technological innovation is rapidly transforming healthcare, I have actively participated in research projects aimed at improving diagnostic accuracy and treatment outcomes. For example, I contributed to a study on the efficacy of artificial intelligence in detecting diabetic retinopathy, which was published in [Journal Name]. Such initiatives reflect my dedication to leveraging cutting-edge tools to enhance patient care.</w:t>
      </w:r>
    </w:p>
    <w:p>
      <w:pPr>
        <w:pStyle w:val="BodyText"/>
      </w:pPr>
      <w:r>
        <w:t xml:space="preserve">Additionally, I have attended numerous national and international conferences in India New Delhi, including the annual meeting of the Indian Ophthalmological Society. These events have allowed me to exchange ideas with peers, learn about emerging trends in ophthalmology, and incorporate best practices into my clinical work. My goal is to ensure that patients receive care that is not only evidence-based but also aligned with global standards.</w:t>
      </w:r>
    </w:p>
    <w:bookmarkEnd w:id="22"/>
    <w:bookmarkStart w:id="23" w:name="community-involvement-and-leadership"/>
    <w:p>
      <w:pPr>
        <w:pStyle w:val="Heading3"/>
      </w:pPr>
      <w:r>
        <w:t xml:space="preserve">Community Involvement and Leadership</w:t>
      </w:r>
    </w:p>
    <w:p>
      <w:pPr>
        <w:pStyle w:val="FirstParagraph"/>
      </w:pPr>
      <w:r>
        <w:t xml:space="preserve">In India New Delhi, I have consistently sought opportunities to contribute beyond the clinical setting. As a volunteer with [Non-Profit Organization Name], I helped establish a mobile eye clinic that travels to remote areas, providing essential services to those who might otherwise lack access. This work has deepened my understanding of the social determinants of health and reinforced my belief in the importance of equitable healthcare delivery.</w:t>
      </w:r>
    </w:p>
    <w:p>
      <w:pPr>
        <w:pStyle w:val="BodyText"/>
      </w:pPr>
      <w:r>
        <w:t xml:space="preserve">My leadership skills have also been recognized through roles such as Head of Department at [Previous Hospital/Clinic Name], where I mentored junior doctors and initiated training programs for medical students. These experiences have prepared me to collaborate effectively with interdisciplinary teams and contribute to the growth of your organization’s clinical and academic initiatives.</w:t>
      </w:r>
    </w:p>
    <w:bookmarkEnd w:id="23"/>
    <w:bookmarkStart w:id="24" w:name="X85f45d1bf16924b565c2f6a46d4404fce976323"/>
    <w:p>
      <w:pPr>
        <w:pStyle w:val="Heading3"/>
      </w:pPr>
      <w:r>
        <w:t xml:space="preserve">Why [Hospital/Clinic Name] in India New Delhi?</w:t>
      </w:r>
    </w:p>
    <w:p>
      <w:pPr>
        <w:pStyle w:val="FirstParagraph"/>
      </w:pPr>
      <w:r>
        <w:t xml:space="preserve">[Hospital/Clinic Name] has long been a beacon of excellence in healthcare, particularly in the field of ophthalmology. The institution’s reputation for innovation and patient care resonates deeply with my professional values. I am particularly inspired by [mention specific initiative or achievement of the hospital, e.g., “your state-of-the-art facilities for retinal surgeries” or “your commitment to community health programs”]. Joining your team would allow me to contribute my expertise while learning from a network of professionals who share my passion for advancing eye care in India New Delhi.</w:t>
      </w:r>
    </w:p>
    <w:p>
      <w:pPr>
        <w:pStyle w:val="BodyText"/>
      </w:pPr>
      <w:r>
        <w:t xml:space="preserve">I am excited about the opportunity to bring my skills, experience, and dedication to [Hospital/Clinic Name]. I am confident that my background as an Ophthalmologist in India New Delhi will enable me to make meaningful contributions to your organization’s mission. I would welcome the chance to discuss how my qualifications align with your needs and how I can further support your vision for excellence in ophthalmology.</w:t>
      </w:r>
    </w:p>
    <w:p>
      <w:pPr>
        <w:pStyle w:val="BodyText"/>
      </w:pPr>
      <w:r>
        <w:t xml:space="preserve">Thank you for considering my application. I look forward to the possibility of contributing to [Hospital/Clinic Name]’s continued success in providing exceptional eye care to patients across India New Delhi.</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India New Delhi</dc:title>
  <dc:creator/>
  <dc:language>en</dc:language>
  <cp:keywords/>
  <dcterms:created xsi:type="dcterms:W3CDTF">2026-07-23T23:09:53Z</dcterms:created>
  <dcterms:modified xsi:type="dcterms:W3CDTF">2026-07-23T23:09:53Z</dcterms:modified>
</cp:coreProperties>
</file>

<file path=docProps/custom.xml><?xml version="1.0" encoding="utf-8"?>
<Properties xmlns="http://schemas.openxmlformats.org/officeDocument/2006/custom-properties" xmlns:vt="http://schemas.openxmlformats.org/officeDocument/2006/docPropsVTypes"/>
</file>